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7DAB7" w14:textId="5549458A" w:rsidR="004A040B" w:rsidRPr="007A7A36" w:rsidRDefault="007A7A36" w:rsidP="007A7A3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A7A36">
        <w:rPr>
          <w:rFonts w:ascii="Times New Roman" w:hAnsi="Times New Roman" w:cs="Times New Roman"/>
          <w:b/>
          <w:bCs/>
          <w:sz w:val="28"/>
          <w:szCs w:val="28"/>
        </w:rPr>
        <w:t>ОЖ қауіпсіздігін талдау</w:t>
      </w:r>
    </w:p>
    <w:p w14:paraId="76FD9659" w14:textId="1D4DA331" w:rsidR="007A7A36" w:rsidRPr="007A7A36" w:rsidRDefault="007A7A36" w:rsidP="007A7A3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A7A36">
        <w:rPr>
          <w:rFonts w:ascii="Times New Roman" w:hAnsi="Times New Roman" w:cs="Times New Roman"/>
          <w:b/>
          <w:bCs/>
          <w:sz w:val="28"/>
          <w:szCs w:val="28"/>
        </w:rPr>
        <w:t>Емтихан сұрақтары</w:t>
      </w:r>
    </w:p>
    <w:p w14:paraId="467A4499" w14:textId="75D176D8" w:rsidR="007A7A36" w:rsidRPr="00B1297F" w:rsidRDefault="007A7A36" w:rsidP="007A7A3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1297F">
        <w:rPr>
          <w:rFonts w:ascii="Times New Roman" w:hAnsi="Times New Roman" w:cs="Times New Roman"/>
          <w:b/>
          <w:bCs/>
          <w:sz w:val="28"/>
          <w:szCs w:val="28"/>
        </w:rPr>
        <w:t>1-блок</w:t>
      </w:r>
    </w:p>
    <w:p w14:paraId="7FC92ECE" w14:textId="0C740F18" w:rsidR="007A7A36" w:rsidRPr="00B1297F" w:rsidRDefault="007A7A36" w:rsidP="00B1297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1297F">
        <w:rPr>
          <w:rFonts w:ascii="Times New Roman" w:hAnsi="Times New Roman" w:cs="Times New Roman"/>
          <w:sz w:val="28"/>
          <w:szCs w:val="28"/>
        </w:rPr>
        <w:t>Операциялық жүйелерді қорғаудың негізгі әдістерін сипаттаңыз.</w:t>
      </w:r>
    </w:p>
    <w:p w14:paraId="5B73BE12" w14:textId="63629CB7" w:rsidR="007A7A36" w:rsidRPr="00B1297F" w:rsidRDefault="007A7A36" w:rsidP="00B1297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1297F">
        <w:rPr>
          <w:rFonts w:ascii="Times New Roman" w:hAnsi="Times New Roman" w:cs="Times New Roman"/>
          <w:sz w:val="28"/>
          <w:szCs w:val="28"/>
          <w:lang w:val="kk-KZ"/>
        </w:rPr>
        <w:t>Операциялық жүйелердегі бар қауіптерді талдаңыз.</w:t>
      </w:r>
    </w:p>
    <w:p w14:paraId="5922F5EA" w14:textId="4E92842E" w:rsidR="007A7A36" w:rsidRPr="00B1297F" w:rsidRDefault="007A7A36" w:rsidP="00B1297F">
      <w:pPr>
        <w:pStyle w:val="a3"/>
        <w:numPr>
          <w:ilvl w:val="0"/>
          <w:numId w:val="1"/>
        </w:numPr>
        <w:jc w:val="both"/>
        <w:rPr>
          <w:rStyle w:val="a4"/>
          <w:rFonts w:ascii="Times New Roman" w:hAnsi="Times New Roman" w:cs="Times New Roman"/>
          <w:sz w:val="28"/>
          <w:szCs w:val="28"/>
        </w:rPr>
      </w:pPr>
      <w:r w:rsidRPr="00B1297F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Операциялық жүйелердегі осалдықтар мен шабуылдардың негізгі түрлерін сипаттаңыз.</w:t>
      </w:r>
    </w:p>
    <w:p w14:paraId="65E5AB34" w14:textId="011637EA" w:rsidR="007A7A36" w:rsidRPr="00B1297F" w:rsidRDefault="007A7A36" w:rsidP="00B1297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1297F">
        <w:rPr>
          <w:rFonts w:ascii="Times New Roman" w:hAnsi="Times New Roman" w:cs="Times New Roman"/>
          <w:sz w:val="28"/>
          <w:szCs w:val="28"/>
        </w:rPr>
        <w:t>Рұқсат етілмеген кіруді немесе шабуылдарды болдырмау үшін операциялық жүйелер пайдаланатын әртүрлі қауіпсіздік механизмдерін сипаттаңыз.</w:t>
      </w:r>
    </w:p>
    <w:p w14:paraId="4C6BBF1C" w14:textId="36CEAD67" w:rsidR="007A7A36" w:rsidRPr="00B1297F" w:rsidRDefault="007A7A36" w:rsidP="00B1297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1297F">
        <w:rPr>
          <w:rFonts w:ascii="Times New Roman" w:hAnsi="Times New Roman" w:cs="Times New Roman"/>
          <w:sz w:val="28"/>
          <w:szCs w:val="28"/>
        </w:rPr>
        <w:t>Операциялық жүйелер қауіпсіздік саясаттарын қалай жүзеге асыратынын сипаттаңыз.</w:t>
      </w:r>
    </w:p>
    <w:p w14:paraId="31DF142C" w14:textId="40945305" w:rsidR="007A7A36" w:rsidRPr="00B1297F" w:rsidRDefault="007A7A36" w:rsidP="00B1297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1297F">
        <w:rPr>
          <w:rFonts w:ascii="Times New Roman" w:hAnsi="Times New Roman" w:cs="Times New Roman"/>
          <w:sz w:val="28"/>
          <w:szCs w:val="28"/>
        </w:rPr>
        <w:t>Операциялық жүйелердегі қауіпсіздік аудитінің бар әдістері мен құралдарын сипаттаңыз.</w:t>
      </w:r>
    </w:p>
    <w:p w14:paraId="1541B558" w14:textId="61556BE7" w:rsidR="00B1297F" w:rsidRPr="00B1297F" w:rsidRDefault="00B1297F" w:rsidP="00B1297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1297F">
        <w:rPr>
          <w:rFonts w:ascii="Times New Roman" w:hAnsi="Times New Roman" w:cs="Times New Roman"/>
          <w:sz w:val="28"/>
          <w:szCs w:val="28"/>
          <w:lang w:val="kk-KZ"/>
        </w:rPr>
        <w:t>Негізгі параметрлердің сипаттамасын беріңіз</w:t>
      </w:r>
      <w:r w:rsidRPr="00B1297F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 </w:t>
      </w:r>
      <w:r w:rsidRPr="007C7863">
        <w:rPr>
          <w:rFonts w:ascii="Times New Roman" w:hAnsi="Times New Roman" w:cs="Times New Roman"/>
          <w:sz w:val="28"/>
          <w:szCs w:val="28"/>
        </w:rPr>
        <w:t xml:space="preserve">Windows </w:t>
      </w:r>
      <w:r w:rsidRPr="00B1297F">
        <w:rPr>
          <w:rFonts w:ascii="Times New Roman" w:hAnsi="Times New Roman" w:cs="Times New Roman"/>
          <w:sz w:val="28"/>
          <w:szCs w:val="28"/>
        </w:rPr>
        <w:t xml:space="preserve">10/11 </w:t>
      </w:r>
      <w:r w:rsidRPr="00B1297F">
        <w:rPr>
          <w:rFonts w:ascii="Times New Roman" w:hAnsi="Times New Roman" w:cs="Times New Roman"/>
          <w:sz w:val="28"/>
          <w:szCs w:val="28"/>
          <w:lang w:val="kk-KZ"/>
        </w:rPr>
        <w:t>жүйесінде басқару</w:t>
      </w:r>
      <w:r w:rsidR="007C7863">
        <w:rPr>
          <w:rFonts w:ascii="Times New Roman" w:hAnsi="Times New Roman" w:cs="Times New Roman"/>
          <w:sz w:val="28"/>
          <w:szCs w:val="28"/>
          <w:lang w:val="kk-KZ"/>
        </w:rPr>
        <w:t>.</w:t>
      </w:r>
    </w:p>
    <w:p w14:paraId="781A113E" w14:textId="2519637F" w:rsidR="00B1297F" w:rsidRPr="00B1297F" w:rsidRDefault="00B1297F" w:rsidP="00B1297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C7863">
        <w:rPr>
          <w:rFonts w:ascii="Times New Roman" w:hAnsi="Times New Roman" w:cs="Times New Roman"/>
          <w:sz w:val="28"/>
          <w:szCs w:val="28"/>
        </w:rPr>
        <w:t xml:space="preserve">Windows </w:t>
      </w:r>
      <w:r w:rsidRPr="00B1297F">
        <w:rPr>
          <w:rFonts w:ascii="Times New Roman" w:hAnsi="Times New Roman" w:cs="Times New Roman"/>
          <w:sz w:val="28"/>
          <w:szCs w:val="28"/>
        </w:rPr>
        <w:t xml:space="preserve">10/11 </w:t>
      </w:r>
      <w:r w:rsidRPr="00B1297F">
        <w:rPr>
          <w:rFonts w:ascii="Times New Roman" w:hAnsi="Times New Roman" w:cs="Times New Roman"/>
          <w:sz w:val="28"/>
          <w:szCs w:val="28"/>
          <w:lang w:val="kk-KZ"/>
        </w:rPr>
        <w:t>үшін қауіпсіздікке кіру тіркелгілерін орнатуды сипаттаңыз</w:t>
      </w:r>
      <w:r w:rsidR="007C7863">
        <w:rPr>
          <w:rFonts w:ascii="Times New Roman" w:hAnsi="Times New Roman" w:cs="Times New Roman"/>
          <w:sz w:val="28"/>
          <w:szCs w:val="28"/>
          <w:lang w:val="kk-KZ"/>
        </w:rPr>
        <w:t>.</w:t>
      </w:r>
    </w:p>
    <w:p w14:paraId="54F30AEB" w14:textId="5A0ACC29" w:rsidR="00B1297F" w:rsidRPr="00B1297F" w:rsidRDefault="00B1297F" w:rsidP="00B1297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C7863">
        <w:rPr>
          <w:rFonts w:ascii="Times New Roman" w:hAnsi="Times New Roman" w:cs="Times New Roman"/>
          <w:sz w:val="28"/>
          <w:szCs w:val="28"/>
        </w:rPr>
        <w:t xml:space="preserve">Windows </w:t>
      </w:r>
      <w:r w:rsidRPr="00B1297F">
        <w:rPr>
          <w:rFonts w:ascii="Times New Roman" w:hAnsi="Times New Roman" w:cs="Times New Roman"/>
          <w:sz w:val="28"/>
          <w:szCs w:val="28"/>
        </w:rPr>
        <w:t xml:space="preserve">10/11 жүйесінде </w:t>
      </w:r>
      <w:r w:rsidRPr="007C7863">
        <w:rPr>
          <w:rFonts w:ascii="Times New Roman" w:hAnsi="Times New Roman" w:cs="Times New Roman"/>
          <w:sz w:val="28"/>
          <w:szCs w:val="28"/>
        </w:rPr>
        <w:t xml:space="preserve">NTFS </w:t>
      </w:r>
      <w:r w:rsidRPr="00B1297F">
        <w:rPr>
          <w:rFonts w:ascii="Times New Roman" w:hAnsi="Times New Roman" w:cs="Times New Roman"/>
          <w:sz w:val="28"/>
          <w:szCs w:val="28"/>
        </w:rPr>
        <w:t xml:space="preserve">, </w:t>
      </w:r>
      <w:r w:rsidRPr="007C7863">
        <w:rPr>
          <w:rFonts w:ascii="Times New Roman" w:hAnsi="Times New Roman" w:cs="Times New Roman"/>
          <w:sz w:val="28"/>
          <w:szCs w:val="28"/>
        </w:rPr>
        <w:t xml:space="preserve">FAT файлдық жүйелерін </w:t>
      </w:r>
      <w:r w:rsidRPr="00B1297F">
        <w:rPr>
          <w:rFonts w:ascii="Times New Roman" w:hAnsi="Times New Roman" w:cs="Times New Roman"/>
          <w:sz w:val="28"/>
          <w:szCs w:val="28"/>
          <w:lang w:val="kk-KZ"/>
        </w:rPr>
        <w:t>талдаңыз</w:t>
      </w:r>
      <w:r w:rsidR="007C7863">
        <w:rPr>
          <w:rFonts w:ascii="Times New Roman" w:hAnsi="Times New Roman" w:cs="Times New Roman"/>
          <w:sz w:val="28"/>
          <w:szCs w:val="28"/>
          <w:lang w:val="kk-KZ"/>
        </w:rPr>
        <w:t>.</w:t>
      </w:r>
    </w:p>
    <w:p w14:paraId="12DBA844" w14:textId="6B47369B" w:rsidR="00B1297F" w:rsidRDefault="00B1297F" w:rsidP="00B1297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C7863">
        <w:rPr>
          <w:rFonts w:ascii="Times New Roman" w:hAnsi="Times New Roman" w:cs="Times New Roman"/>
          <w:sz w:val="28"/>
          <w:szCs w:val="28"/>
        </w:rPr>
        <w:t xml:space="preserve">Windows </w:t>
      </w:r>
      <w:r w:rsidRPr="00B1297F">
        <w:rPr>
          <w:rFonts w:ascii="Times New Roman" w:hAnsi="Times New Roman" w:cs="Times New Roman"/>
          <w:sz w:val="28"/>
          <w:szCs w:val="28"/>
        </w:rPr>
        <w:t xml:space="preserve">10/11 </w:t>
      </w:r>
      <w:r w:rsidRPr="00B1297F">
        <w:rPr>
          <w:rFonts w:ascii="Times New Roman" w:hAnsi="Times New Roman" w:cs="Times New Roman"/>
          <w:sz w:val="28"/>
          <w:szCs w:val="28"/>
          <w:lang w:val="kk-KZ"/>
        </w:rPr>
        <w:t>жүйесінде ресурстарды басқару параметрлерін сипаттаңыз</w:t>
      </w:r>
      <w:r w:rsidR="007C7863">
        <w:rPr>
          <w:rFonts w:ascii="Times New Roman" w:hAnsi="Times New Roman" w:cs="Times New Roman"/>
          <w:sz w:val="28"/>
          <w:szCs w:val="28"/>
          <w:lang w:val="kk-KZ"/>
        </w:rPr>
        <w:t>.</w:t>
      </w:r>
    </w:p>
    <w:p w14:paraId="4D2B9C3C" w14:textId="2F8A7B1F" w:rsidR="00B1297F" w:rsidRDefault="00B1297F" w:rsidP="00B1297F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EA21E23" w14:textId="04D35DD4" w:rsidR="00B1297F" w:rsidRDefault="00B1297F" w:rsidP="00B1297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1297F">
        <w:rPr>
          <w:rFonts w:ascii="Times New Roman" w:hAnsi="Times New Roman" w:cs="Times New Roman"/>
          <w:b/>
          <w:bCs/>
          <w:sz w:val="28"/>
          <w:szCs w:val="28"/>
        </w:rPr>
        <w:t>2-блок</w:t>
      </w:r>
    </w:p>
    <w:p w14:paraId="3BC33FFE" w14:textId="08D15E66" w:rsidR="00B1297F" w:rsidRPr="001E20E7" w:rsidRDefault="00B1297F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7C7863">
        <w:rPr>
          <w:rFonts w:ascii="Times New Roman" w:hAnsi="Times New Roman" w:cs="Times New Roman"/>
          <w:sz w:val="28"/>
          <w:szCs w:val="28"/>
        </w:rPr>
        <w:t xml:space="preserve">Windows 10/11 </w:t>
      </w:r>
      <w:r w:rsidRPr="001E20E7">
        <w:rPr>
          <w:rFonts w:ascii="Times New Roman" w:hAnsi="Times New Roman" w:cs="Times New Roman"/>
          <w:sz w:val="28"/>
          <w:szCs w:val="28"/>
          <w:lang w:val="kk-KZ"/>
        </w:rPr>
        <w:t>жүйесінде сақтық көшірме орнатуды сипаттаңыз</w:t>
      </w:r>
      <w:r w:rsidRPr="001E20E7">
        <w:rPr>
          <w:rFonts w:ascii="Times New Roman" w:hAnsi="Times New Roman" w:cs="Times New Roman"/>
          <w:sz w:val="28"/>
          <w:szCs w:val="28"/>
        </w:rPr>
        <w:t>.</w:t>
      </w:r>
    </w:p>
    <w:p w14:paraId="13E8FEB9" w14:textId="631F2095" w:rsidR="00B1297F" w:rsidRPr="001E20E7" w:rsidRDefault="00FD75D0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7C7863">
        <w:rPr>
          <w:rFonts w:ascii="Times New Roman" w:hAnsi="Times New Roman" w:cs="Times New Roman"/>
          <w:sz w:val="28"/>
          <w:szCs w:val="28"/>
        </w:rPr>
        <w:t xml:space="preserve">Windows </w:t>
      </w:r>
      <w:r w:rsidRPr="001E20E7">
        <w:rPr>
          <w:rFonts w:ascii="Times New Roman" w:hAnsi="Times New Roman" w:cs="Times New Roman"/>
          <w:sz w:val="28"/>
          <w:szCs w:val="28"/>
        </w:rPr>
        <w:t xml:space="preserve">10/11 желіаралық қалқандарын </w:t>
      </w:r>
      <w:r w:rsidRPr="001E20E7">
        <w:rPr>
          <w:rFonts w:ascii="Times New Roman" w:hAnsi="Times New Roman" w:cs="Times New Roman"/>
          <w:sz w:val="28"/>
          <w:szCs w:val="28"/>
          <w:lang w:val="kk-KZ"/>
        </w:rPr>
        <w:t>орнатуды сипаттаңыз.</w:t>
      </w:r>
    </w:p>
    <w:p w14:paraId="152225C9" w14:textId="3C31D071" w:rsidR="00FD75D0" w:rsidRPr="001E20E7" w:rsidRDefault="00FD75D0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7C7863">
        <w:rPr>
          <w:rFonts w:ascii="Times New Roman" w:hAnsi="Times New Roman" w:cs="Times New Roman"/>
          <w:sz w:val="28"/>
          <w:szCs w:val="28"/>
        </w:rPr>
        <w:t xml:space="preserve">Windows 10/11 </w:t>
      </w:r>
      <w:r w:rsidRPr="001E20E7">
        <w:rPr>
          <w:rFonts w:ascii="Times New Roman" w:hAnsi="Times New Roman" w:cs="Times New Roman"/>
          <w:sz w:val="28"/>
          <w:szCs w:val="28"/>
        </w:rPr>
        <w:t>жүйесінде кіруді басқару тізімдерін басқару және конфигурациялауды сипаттаңыз.</w:t>
      </w:r>
    </w:p>
    <w:p w14:paraId="11F19012" w14:textId="175CB96C" w:rsidR="00FD75D0" w:rsidRPr="001E20E7" w:rsidRDefault="00FD75D0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E20E7">
        <w:rPr>
          <w:rFonts w:ascii="Times New Roman" w:hAnsi="Times New Roman" w:cs="Times New Roman"/>
          <w:sz w:val="28"/>
          <w:szCs w:val="28"/>
        </w:rPr>
        <w:t>Windows пайдаланушы деректерін қорғау үшін ұсынатын шифрлау құралдарын (мысалы, BitLocker ) сипаттаңыз.</w:t>
      </w:r>
    </w:p>
    <w:p w14:paraId="5B422A97" w14:textId="5E16507F" w:rsidR="00FD75D0" w:rsidRPr="001E20E7" w:rsidRDefault="001E20E7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7C7863">
        <w:rPr>
          <w:rFonts w:ascii="Times New Roman" w:hAnsi="Times New Roman" w:cs="Times New Roman"/>
          <w:sz w:val="28"/>
          <w:szCs w:val="28"/>
        </w:rPr>
        <w:t xml:space="preserve">Linux </w:t>
      </w:r>
      <w:r w:rsidRPr="001E20E7">
        <w:rPr>
          <w:rFonts w:ascii="Times New Roman" w:hAnsi="Times New Roman" w:cs="Times New Roman"/>
          <w:sz w:val="28"/>
          <w:szCs w:val="28"/>
          <w:lang w:val="kk-KZ"/>
        </w:rPr>
        <w:t xml:space="preserve">жүйесіндегі қауіпсіздік негіздеріне </w:t>
      </w:r>
      <w:r w:rsidRPr="001E20E7">
        <w:rPr>
          <w:rFonts w:ascii="Times New Roman" w:hAnsi="Times New Roman" w:cs="Times New Roman"/>
          <w:sz w:val="28"/>
          <w:szCs w:val="28"/>
        </w:rPr>
        <w:t>талдау жасаңыз.</w:t>
      </w:r>
    </w:p>
    <w:p w14:paraId="0CADE484" w14:textId="6C29A3C8" w:rsidR="001E20E7" w:rsidRPr="001E20E7" w:rsidRDefault="001E20E7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7C7863">
        <w:rPr>
          <w:rFonts w:ascii="Times New Roman" w:hAnsi="Times New Roman" w:cs="Times New Roman"/>
          <w:sz w:val="28"/>
          <w:szCs w:val="28"/>
        </w:rPr>
        <w:t xml:space="preserve">Linux </w:t>
      </w:r>
      <w:r w:rsidRPr="001E20E7">
        <w:rPr>
          <w:rFonts w:ascii="Times New Roman" w:hAnsi="Times New Roman" w:cs="Times New Roman"/>
          <w:sz w:val="28"/>
          <w:szCs w:val="28"/>
        </w:rPr>
        <w:t>параметрлерін конфигурациялауды сипаттаңыз</w:t>
      </w:r>
      <w:r w:rsidRPr="001E20E7">
        <w:rPr>
          <w:rFonts w:ascii="Times New Roman" w:hAnsi="Times New Roman" w:cs="Times New Roman"/>
          <w:sz w:val="28"/>
          <w:szCs w:val="28"/>
          <w:lang w:val="kk-KZ"/>
        </w:rPr>
        <w:t>.</w:t>
      </w:r>
    </w:p>
    <w:p w14:paraId="16D3F39D" w14:textId="3C4E5823" w:rsidR="001E20E7" w:rsidRPr="001E20E7" w:rsidRDefault="001E20E7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7C7863">
        <w:rPr>
          <w:rFonts w:ascii="Times New Roman" w:hAnsi="Times New Roman" w:cs="Times New Roman"/>
          <w:sz w:val="28"/>
          <w:szCs w:val="28"/>
        </w:rPr>
        <w:t xml:space="preserve">Windows </w:t>
      </w:r>
      <w:r w:rsidRPr="001E20E7">
        <w:rPr>
          <w:rFonts w:ascii="Times New Roman" w:hAnsi="Times New Roman" w:cs="Times New Roman"/>
          <w:sz w:val="28"/>
          <w:szCs w:val="28"/>
        </w:rPr>
        <w:t xml:space="preserve">10/11, </w:t>
      </w:r>
      <w:r w:rsidRPr="007C7863">
        <w:rPr>
          <w:rFonts w:ascii="Times New Roman" w:hAnsi="Times New Roman" w:cs="Times New Roman"/>
          <w:sz w:val="28"/>
          <w:szCs w:val="28"/>
        </w:rPr>
        <w:t xml:space="preserve">Linux </w:t>
      </w:r>
      <w:r w:rsidRPr="001E20E7">
        <w:rPr>
          <w:rFonts w:ascii="Times New Roman" w:hAnsi="Times New Roman" w:cs="Times New Roman"/>
          <w:sz w:val="28"/>
          <w:szCs w:val="28"/>
          <w:lang w:val="kk-KZ"/>
        </w:rPr>
        <w:t>жүйесінде желілік құрылғыларды басқаруды сипаттаңыз</w:t>
      </w:r>
      <w:r w:rsidRPr="001E20E7">
        <w:rPr>
          <w:rFonts w:ascii="Times New Roman" w:hAnsi="Times New Roman" w:cs="Times New Roman"/>
          <w:sz w:val="28"/>
          <w:szCs w:val="28"/>
        </w:rPr>
        <w:t>.</w:t>
      </w:r>
    </w:p>
    <w:p w14:paraId="7043AFF7" w14:textId="24980158" w:rsidR="001E20E7" w:rsidRDefault="001E20E7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7C7863">
        <w:rPr>
          <w:rFonts w:ascii="Times New Roman" w:hAnsi="Times New Roman" w:cs="Times New Roman"/>
          <w:sz w:val="28"/>
          <w:szCs w:val="28"/>
        </w:rPr>
        <w:t xml:space="preserve">Linux </w:t>
      </w:r>
      <w:r w:rsidRPr="001E20E7">
        <w:rPr>
          <w:rFonts w:ascii="Times New Roman" w:hAnsi="Times New Roman" w:cs="Times New Roman"/>
          <w:sz w:val="28"/>
          <w:szCs w:val="28"/>
          <w:lang w:val="kk-KZ"/>
        </w:rPr>
        <w:t>жүйесінде тіркелгі жасауды сипаттаңыз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BCCED7B" w14:textId="25BA039F" w:rsidR="001E20E7" w:rsidRDefault="001E20E7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E20E7">
        <w:rPr>
          <w:rFonts w:ascii="Times New Roman" w:hAnsi="Times New Roman" w:cs="Times New Roman"/>
          <w:sz w:val="28"/>
          <w:szCs w:val="28"/>
        </w:rPr>
        <w:t xml:space="preserve">Linux файлдық рұқсаттар жүйесін және олардың жүйе қауіпсіздігіне әсерін </w:t>
      </w:r>
      <w:r w:rsidRPr="001E20E7">
        <w:rPr>
          <w:rFonts w:ascii="Times New Roman" w:hAnsi="Times New Roman" w:cs="Times New Roman"/>
          <w:sz w:val="28"/>
          <w:szCs w:val="28"/>
          <w:lang w:val="kk-KZ"/>
        </w:rPr>
        <w:t>сипаттаңыз.</w:t>
      </w:r>
    </w:p>
    <w:p w14:paraId="03841A08" w14:textId="4B4EC529" w:rsidR="001E20E7" w:rsidRDefault="001E20E7" w:rsidP="00B1297F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E20E7">
        <w:rPr>
          <w:rFonts w:ascii="Times New Roman" w:hAnsi="Times New Roman" w:cs="Times New Roman"/>
          <w:sz w:val="28"/>
          <w:szCs w:val="28"/>
        </w:rPr>
        <w:t>Linux жүйесінде SSH арқылы қашықтан қол жеткізу қалай қорғалғанын сипаттаңыз.</w:t>
      </w:r>
    </w:p>
    <w:p w14:paraId="27EE8120" w14:textId="22C5737D" w:rsidR="001E20E7" w:rsidRDefault="001E20E7" w:rsidP="001E20E7">
      <w:pPr>
        <w:rPr>
          <w:rFonts w:ascii="Times New Roman" w:hAnsi="Times New Roman" w:cs="Times New Roman"/>
          <w:sz w:val="28"/>
          <w:szCs w:val="28"/>
        </w:rPr>
      </w:pPr>
    </w:p>
    <w:p w14:paraId="0BEC43D3" w14:textId="035977FA" w:rsidR="001E20E7" w:rsidRPr="001E20E7" w:rsidRDefault="001E20E7" w:rsidP="001E20E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E20E7">
        <w:rPr>
          <w:rFonts w:ascii="Times New Roman" w:hAnsi="Times New Roman" w:cs="Times New Roman"/>
          <w:b/>
          <w:bCs/>
          <w:sz w:val="28"/>
          <w:szCs w:val="28"/>
        </w:rPr>
        <w:t>3-блок</w:t>
      </w:r>
    </w:p>
    <w:p w14:paraId="1A5C6CDE" w14:textId="69DDE28C" w:rsidR="001E20E7" w:rsidRPr="00F23596" w:rsidRDefault="00F23596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23596">
        <w:rPr>
          <w:rStyle w:val="rynqvb"/>
          <w:rFonts w:ascii="Times New Roman" w:hAnsi="Times New Roman" w:cs="Times New Roman"/>
          <w:sz w:val="28"/>
          <w:szCs w:val="28"/>
          <w:lang w:val="kk-KZ"/>
        </w:rPr>
        <w:t>Linux жүйесінде қауіпсіздікті тексеру және бақылау үшін қандай құралдар мен әдістер қолданылатынын сипаттаңыз</w:t>
      </w:r>
      <w:r w:rsidR="005A52B9" w:rsidRPr="00F23596">
        <w:rPr>
          <w:rFonts w:ascii="Times New Roman" w:hAnsi="Times New Roman" w:cs="Times New Roman"/>
          <w:sz w:val="28"/>
          <w:szCs w:val="28"/>
        </w:rPr>
        <w:t>.</w:t>
      </w:r>
    </w:p>
    <w:p w14:paraId="7B798ED1" w14:textId="2DA4FB71" w:rsidR="005A52B9" w:rsidRDefault="005A52B9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A52B9">
        <w:rPr>
          <w:rFonts w:ascii="Times New Roman" w:hAnsi="Times New Roman" w:cs="Times New Roman"/>
          <w:sz w:val="28"/>
          <w:szCs w:val="28"/>
        </w:rPr>
        <w:t>Linux жүйесі зиянды бағдарламалардан және әртүрлі шабуылдардан қалай қорғалғанын сипаттаңыз.</w:t>
      </w:r>
    </w:p>
    <w:p w14:paraId="2D4ED6A0" w14:textId="71D5C78C" w:rsidR="005A52B9" w:rsidRDefault="005A52B9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A52B9">
        <w:rPr>
          <w:rFonts w:ascii="Times New Roman" w:hAnsi="Times New Roman" w:cs="Times New Roman"/>
          <w:sz w:val="28"/>
          <w:szCs w:val="28"/>
        </w:rPr>
        <w:t>Linux буманы басқару және автоматты қауіпсіздік жаңартуларын қалай өңдейтінін сипаттаңыз.</w:t>
      </w:r>
    </w:p>
    <w:p w14:paraId="315539B3" w14:textId="3F0C8ACE" w:rsidR="005A52B9" w:rsidRDefault="005A52B9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A52B9">
        <w:rPr>
          <w:rFonts w:ascii="Times New Roman" w:hAnsi="Times New Roman" w:cs="Times New Roman"/>
          <w:sz w:val="28"/>
          <w:szCs w:val="28"/>
        </w:rPr>
        <w:t>Қауіпсіздікті жақсарту үшін Linux ең аз артықшылықтар және процесті оқшаулау принциптерін қалай жүзеге асыратынын сипаттаңыз.</w:t>
      </w:r>
    </w:p>
    <w:p w14:paraId="5F35CDC9" w14:textId="72C091F1" w:rsidR="005A52B9" w:rsidRDefault="005A52B9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A52B9">
        <w:rPr>
          <w:rFonts w:ascii="Times New Roman" w:hAnsi="Times New Roman" w:cs="Times New Roman"/>
          <w:sz w:val="28"/>
          <w:szCs w:val="28"/>
        </w:rPr>
        <w:t>Linux жүйесінде желілік қызметтерді орнату және пайдалану кезінде қауіпсіздік қалай қамтамасыз етілетінін сипаттаңыз.</w:t>
      </w:r>
    </w:p>
    <w:p w14:paraId="60ABBCD1" w14:textId="0F913587" w:rsidR="005A52B9" w:rsidRPr="005A52B9" w:rsidRDefault="005A52B9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A52B9">
        <w:rPr>
          <w:rFonts w:ascii="Times New Roman" w:hAnsi="Times New Roman" w:cs="Times New Roman"/>
          <w:sz w:val="28"/>
          <w:szCs w:val="28"/>
        </w:rPr>
        <w:t xml:space="preserve">Linux жүйесінде бағдарламаларды орнату, жаңарту және жою үшін қандай құралдар мен пәрмендер пайдаланылатынын </w:t>
      </w:r>
      <w:r w:rsidRPr="005A52B9">
        <w:rPr>
          <w:rFonts w:ascii="Times New Roman" w:hAnsi="Times New Roman" w:cs="Times New Roman"/>
          <w:sz w:val="28"/>
          <w:szCs w:val="28"/>
          <w:lang w:val="kk-KZ"/>
        </w:rPr>
        <w:t>сипаттаңыз</w:t>
      </w:r>
    </w:p>
    <w:p w14:paraId="23C107B0" w14:textId="7B6259DA" w:rsidR="005A52B9" w:rsidRPr="005A52B9" w:rsidRDefault="005A52B9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A52B9">
        <w:rPr>
          <w:rFonts w:ascii="Times New Roman" w:hAnsi="Times New Roman" w:cs="Times New Roman"/>
          <w:sz w:val="28"/>
          <w:szCs w:val="28"/>
          <w:lang w:val="kk-KZ"/>
        </w:rPr>
        <w:t>Бұлттық қызметтер қауіпсіздік үшін қалай басқарылатынын және конфигурацияланатынын сипаттаңыз.</w:t>
      </w:r>
    </w:p>
    <w:p w14:paraId="071E08A5" w14:textId="2AF3C439" w:rsidR="005A52B9" w:rsidRPr="004C71B1" w:rsidRDefault="004C71B1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C71B1">
        <w:rPr>
          <w:rStyle w:val="rynqvb"/>
          <w:rFonts w:ascii="Times New Roman" w:hAnsi="Times New Roman" w:cs="Times New Roman"/>
          <w:sz w:val="28"/>
          <w:szCs w:val="28"/>
          <w:lang w:val="kk-KZ"/>
        </w:rPr>
        <w:t>Операциялық жүйелерде VPN арналарын құру және конфигурациялау жолын сипаттаңыз</w:t>
      </w:r>
      <w:r w:rsidR="005A52B9" w:rsidRPr="004C71B1">
        <w:rPr>
          <w:rFonts w:ascii="Times New Roman" w:hAnsi="Times New Roman" w:cs="Times New Roman"/>
          <w:sz w:val="28"/>
          <w:szCs w:val="28"/>
        </w:rPr>
        <w:t>.</w:t>
      </w:r>
    </w:p>
    <w:p w14:paraId="359D4EBA" w14:textId="1CF3F8CE" w:rsidR="005A52B9" w:rsidRPr="007D7450" w:rsidRDefault="007D7450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D7450">
        <w:rPr>
          <w:rFonts w:ascii="Times New Roman" w:hAnsi="Times New Roman" w:cs="Times New Roman"/>
          <w:sz w:val="28"/>
          <w:szCs w:val="28"/>
          <w:lang w:val="kk-KZ"/>
        </w:rPr>
        <w:t>ОЖ қолданбаларын қорғау үшін машиналық оқыту үлгілерін пайдалануды сипаттаңыз.</w:t>
      </w:r>
    </w:p>
    <w:p w14:paraId="569CB94C" w14:textId="099AE55E" w:rsidR="007D7450" w:rsidRPr="007D7450" w:rsidRDefault="007D7450" w:rsidP="001E20E7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D7450">
        <w:rPr>
          <w:rFonts w:ascii="Times New Roman" w:hAnsi="Times New Roman" w:cs="Times New Roman"/>
          <w:sz w:val="28"/>
          <w:szCs w:val="28"/>
          <w:lang w:val="kk-KZ"/>
        </w:rPr>
        <w:t>Машиналық оқыту әдістерін пайдаланып веб-қосымшаны әзірлеуді сипаттаңыз</w:t>
      </w:r>
      <w:r w:rsidR="005124E8">
        <w:rPr>
          <w:rFonts w:ascii="Times New Roman" w:hAnsi="Times New Roman" w:cs="Times New Roman"/>
          <w:sz w:val="28"/>
          <w:szCs w:val="28"/>
          <w:lang w:val="kk-KZ"/>
        </w:rPr>
        <w:t>.</w:t>
      </w:r>
    </w:p>
    <w:sectPr w:rsidR="007D7450" w:rsidRPr="007D745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4F0501"/>
    <w:multiLevelType w:val="hybridMultilevel"/>
    <w:tmpl w:val="A7A28344"/>
    <w:lvl w:ilvl="0" w:tplc="6EC0501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4910D2"/>
    <w:multiLevelType w:val="hybridMultilevel"/>
    <w:tmpl w:val="9CB6A22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DE77F0"/>
    <w:multiLevelType w:val="hybridMultilevel"/>
    <w:tmpl w:val="0AF841C0"/>
    <w:lvl w:ilvl="0" w:tplc="F8486E1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3MDU1M7IwNjO3tDRT0lEKTi0uzszPAykwqgUAwd1pxywAAAA="/>
  </w:docVars>
  <w:rsids>
    <w:rsidRoot w:val="007A7A36"/>
    <w:rsid w:val="00095458"/>
    <w:rsid w:val="00096DEB"/>
    <w:rsid w:val="000C6478"/>
    <w:rsid w:val="001E20E7"/>
    <w:rsid w:val="00264742"/>
    <w:rsid w:val="00271A12"/>
    <w:rsid w:val="00320EB9"/>
    <w:rsid w:val="0039492F"/>
    <w:rsid w:val="003C5259"/>
    <w:rsid w:val="00443F27"/>
    <w:rsid w:val="004A040B"/>
    <w:rsid w:val="004A391D"/>
    <w:rsid w:val="004C71B1"/>
    <w:rsid w:val="004D0148"/>
    <w:rsid w:val="005124E8"/>
    <w:rsid w:val="005A52B9"/>
    <w:rsid w:val="005E49A7"/>
    <w:rsid w:val="0066465F"/>
    <w:rsid w:val="006A55D1"/>
    <w:rsid w:val="00721070"/>
    <w:rsid w:val="00787C8E"/>
    <w:rsid w:val="007A7A36"/>
    <w:rsid w:val="007C7863"/>
    <w:rsid w:val="007D7450"/>
    <w:rsid w:val="008A5B81"/>
    <w:rsid w:val="008E32E8"/>
    <w:rsid w:val="0098034C"/>
    <w:rsid w:val="00A20CC1"/>
    <w:rsid w:val="00A6794F"/>
    <w:rsid w:val="00AD017E"/>
    <w:rsid w:val="00B1297F"/>
    <w:rsid w:val="00B569FB"/>
    <w:rsid w:val="00B97D71"/>
    <w:rsid w:val="00BD1ADD"/>
    <w:rsid w:val="00BE3DCF"/>
    <w:rsid w:val="00C24E84"/>
    <w:rsid w:val="00CA224B"/>
    <w:rsid w:val="00D106BB"/>
    <w:rsid w:val="00D11468"/>
    <w:rsid w:val="00D50D41"/>
    <w:rsid w:val="00D86E28"/>
    <w:rsid w:val="00E27FCD"/>
    <w:rsid w:val="00F15E19"/>
    <w:rsid w:val="00F23596"/>
    <w:rsid w:val="00F83E9A"/>
    <w:rsid w:val="00F90D72"/>
    <w:rsid w:val="00F93789"/>
    <w:rsid w:val="00FD7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596FFC"/>
  <w15:chartTrackingRefBased/>
  <w15:docId w15:val="{8DC4E897-794F-456D-A81B-4777C8540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k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A7A36"/>
    <w:pPr>
      <w:ind w:left="720"/>
      <w:contextualSpacing/>
    </w:pPr>
  </w:style>
  <w:style w:type="character" w:styleId="a4">
    <w:name w:val="Strong"/>
    <w:basedOn w:val="a0"/>
    <w:uiPriority w:val="22"/>
    <w:qFormat/>
    <w:rsid w:val="007A7A36"/>
    <w:rPr>
      <w:b/>
      <w:bCs/>
    </w:rPr>
  </w:style>
  <w:style w:type="character" w:customStyle="1" w:styleId="rynqvb">
    <w:name w:val="rynqvb"/>
    <w:basedOn w:val="a0"/>
    <w:rsid w:val="00F235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7</cp:revision>
  <dcterms:created xsi:type="dcterms:W3CDTF">2023-11-30T02:39:00Z</dcterms:created>
  <dcterms:modified xsi:type="dcterms:W3CDTF">2023-11-30T04:08:00Z</dcterms:modified>
</cp:coreProperties>
</file>